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60D981C1" w:rsidR="000C49FD" w:rsidRPr="001D1F70" w:rsidRDefault="001D1F70" w:rsidP="00E31880">
      <w:pPr>
        <w:jc w:val="center"/>
        <w:rPr>
          <w:b/>
          <w:bCs/>
          <w:sz w:val="32"/>
          <w:szCs w:val="32"/>
        </w:rPr>
      </w:pPr>
      <w:r w:rsidRPr="001D1F70">
        <w:rPr>
          <w:b/>
          <w:bCs/>
          <w:sz w:val="32"/>
          <w:szCs w:val="32"/>
        </w:rPr>
        <w:t>(</w:t>
      </w:r>
      <w:r w:rsidR="00514131">
        <w:rPr>
          <w:b/>
          <w:bCs/>
          <w:sz w:val="32"/>
          <w:szCs w:val="32"/>
        </w:rPr>
        <w:t>Kansa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D8A9AB1" w:rsidR="00C543C7" w:rsidRDefault="00514131"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B9341" w14:textId="77777777" w:rsidR="00A7475F" w:rsidRDefault="00A747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C29BFA4" w:rsidR="004F70A3" w:rsidRPr="00A7475F" w:rsidRDefault="004F70A3" w:rsidP="00A747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C48D" w14:textId="77777777" w:rsidR="00A7475F" w:rsidRDefault="00A74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76BD5" w14:textId="77777777" w:rsidR="00A7475F" w:rsidRDefault="00A747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64BAD61" w:rsidR="004F70A3" w:rsidRPr="00A7475F" w:rsidRDefault="004F70A3" w:rsidP="00A747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F708E" w14:textId="77777777" w:rsidR="00A7475F" w:rsidRDefault="00A747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6849527">
    <w:abstractNumId w:val="2"/>
  </w:num>
  <w:num w:numId="2" w16cid:durableId="1822887027">
    <w:abstractNumId w:val="1"/>
  </w:num>
  <w:num w:numId="3" w16cid:durableId="2133284555">
    <w:abstractNumId w:val="0"/>
  </w:num>
  <w:num w:numId="4" w16cid:durableId="13056943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14131"/>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7475F"/>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0</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